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Y="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40"/>
        <w:gridCol w:w="5670"/>
        <w:gridCol w:w="2520"/>
      </w:tblGrid>
      <w:tr w:rsidR="00F14A2D" w:rsidRPr="008E5CAE" w:rsidTr="00F14A2D">
        <w:trPr>
          <w:cantSplit/>
          <w:trHeight w:hRule="exact" w:val="320"/>
        </w:trPr>
        <w:tc>
          <w:tcPr>
            <w:tcW w:w="9430" w:type="dxa"/>
            <w:gridSpan w:val="3"/>
            <w:shd w:val="pct25" w:color="auto" w:fill="FFFFFF"/>
          </w:tcPr>
          <w:p w:rsidR="00F14A2D" w:rsidRPr="008E5CAE" w:rsidRDefault="00F14A2D" w:rsidP="00F14A2D">
            <w:pPr>
              <w:pStyle w:val="Ttulo4"/>
              <w:rPr>
                <w:sz w:val="18"/>
              </w:rPr>
            </w:pPr>
            <w:bookmarkStart w:id="0" w:name="_GoBack"/>
            <w:bookmarkEnd w:id="0"/>
            <w:r w:rsidRPr="008E5CAE">
              <w:rPr>
                <w:sz w:val="18"/>
              </w:rPr>
              <w:t>GRUPO</w:t>
            </w:r>
          </w:p>
        </w:tc>
      </w:tr>
      <w:tr w:rsidR="00F14A2D" w:rsidRPr="008E5CAE" w:rsidTr="00F14A2D">
        <w:trPr>
          <w:cantSplit/>
          <w:trHeight w:val="287"/>
        </w:trPr>
        <w:tc>
          <w:tcPr>
            <w:tcW w:w="1240" w:type="dxa"/>
            <w:vMerge w:val="restart"/>
          </w:tcPr>
          <w:p w:rsidR="00F14A2D" w:rsidRPr="008E5CAE" w:rsidRDefault="00F14A2D" w:rsidP="00F14A2D">
            <w:pPr>
              <w:rPr>
                <w:sz w:val="18"/>
              </w:rPr>
            </w:pPr>
          </w:p>
          <w:p w:rsidR="00F14A2D" w:rsidRPr="008E5CAE" w:rsidRDefault="00F14A2D" w:rsidP="00F14A2D">
            <w:pPr>
              <w:rPr>
                <w:sz w:val="18"/>
              </w:rPr>
            </w:pPr>
          </w:p>
          <w:p w:rsidR="00F14A2D" w:rsidRPr="008E5CAE" w:rsidRDefault="00F14A2D" w:rsidP="00F14A2D">
            <w:pPr>
              <w:rPr>
                <w:sz w:val="18"/>
              </w:rPr>
            </w:pPr>
          </w:p>
          <w:p w:rsidR="00F14A2D" w:rsidRPr="008E5CAE" w:rsidRDefault="00F14A2D" w:rsidP="00F14A2D">
            <w:pPr>
              <w:rPr>
                <w:sz w:val="18"/>
              </w:rPr>
            </w:pPr>
          </w:p>
          <w:p w:rsidR="00F14A2D" w:rsidRPr="008E5CAE" w:rsidRDefault="00F14A2D" w:rsidP="00F14A2D">
            <w:pPr>
              <w:pStyle w:val="Ttulo5"/>
              <w:jc w:val="center"/>
              <w:rPr>
                <w:sz w:val="18"/>
              </w:rPr>
            </w:pPr>
            <w:r w:rsidRPr="008E5CAE">
              <w:rPr>
                <w:sz w:val="18"/>
              </w:rPr>
              <w:t>Alunos</w:t>
            </w:r>
          </w:p>
        </w:tc>
        <w:tc>
          <w:tcPr>
            <w:tcW w:w="5670" w:type="dxa"/>
          </w:tcPr>
          <w:p w:rsidR="00F14A2D" w:rsidRPr="008E5CAE" w:rsidRDefault="00F14A2D" w:rsidP="00F14A2D">
            <w:pPr>
              <w:pStyle w:val="Ttulo6"/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NOME</w:t>
            </w:r>
          </w:p>
        </w:tc>
        <w:tc>
          <w:tcPr>
            <w:tcW w:w="2520" w:type="dxa"/>
          </w:tcPr>
          <w:p w:rsidR="00F14A2D" w:rsidRPr="008E5CAE" w:rsidRDefault="00F14A2D" w:rsidP="00F14A2D">
            <w:pPr>
              <w:pStyle w:val="Ttulo6"/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NÚMERO USP</w:t>
            </w:r>
          </w:p>
        </w:tc>
      </w:tr>
      <w:tr w:rsidR="00F14A2D" w:rsidRPr="008E5CAE" w:rsidTr="00F14A2D">
        <w:trPr>
          <w:cantSplit/>
          <w:trHeight w:val="2060"/>
        </w:trPr>
        <w:tc>
          <w:tcPr>
            <w:tcW w:w="1240" w:type="dxa"/>
            <w:vMerge/>
          </w:tcPr>
          <w:p w:rsidR="00F14A2D" w:rsidRPr="008E5CAE" w:rsidRDefault="00F14A2D" w:rsidP="00F14A2D">
            <w:pPr>
              <w:rPr>
                <w:sz w:val="18"/>
              </w:rPr>
            </w:pPr>
          </w:p>
        </w:tc>
        <w:tc>
          <w:tcPr>
            <w:tcW w:w="5670" w:type="dxa"/>
          </w:tcPr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1.____________________________________________</w:t>
            </w:r>
          </w:p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2.____________________________________________</w:t>
            </w:r>
          </w:p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3.____________________________________________</w:t>
            </w:r>
          </w:p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4.____________________________________________</w:t>
            </w:r>
          </w:p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5.____________________________________________</w:t>
            </w:r>
          </w:p>
        </w:tc>
        <w:tc>
          <w:tcPr>
            <w:tcW w:w="2520" w:type="dxa"/>
          </w:tcPr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1.__________________</w:t>
            </w:r>
          </w:p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2.__________________</w:t>
            </w:r>
          </w:p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3.__________________</w:t>
            </w:r>
          </w:p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4__________________</w:t>
            </w:r>
          </w:p>
          <w:p w:rsidR="00F14A2D" w:rsidRPr="008E5CAE" w:rsidRDefault="00F14A2D" w:rsidP="00F14A2D">
            <w:pPr>
              <w:rPr>
                <w:b/>
                <w:sz w:val="18"/>
              </w:rPr>
            </w:pPr>
          </w:p>
          <w:p w:rsidR="00F14A2D" w:rsidRPr="008E5CAE" w:rsidRDefault="00F14A2D" w:rsidP="00F14A2D">
            <w:pPr>
              <w:rPr>
                <w:b/>
                <w:sz w:val="18"/>
              </w:rPr>
            </w:pPr>
            <w:r w:rsidRPr="008E5CAE">
              <w:rPr>
                <w:b/>
                <w:sz w:val="18"/>
              </w:rPr>
              <w:t>5.__________________</w:t>
            </w:r>
          </w:p>
          <w:p w:rsidR="00F14A2D" w:rsidRPr="008E5CAE" w:rsidRDefault="00F14A2D" w:rsidP="00F14A2D">
            <w:pPr>
              <w:rPr>
                <w:b/>
                <w:sz w:val="18"/>
              </w:rPr>
            </w:pPr>
          </w:p>
        </w:tc>
      </w:tr>
    </w:tbl>
    <w:p w:rsidR="001D580E" w:rsidRDefault="00F14A2D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  <w:r>
        <w:rPr>
          <w:rFonts w:ascii="Times New Roman" w:hAnsi="Times New Roman"/>
          <w:b w:val="0"/>
          <w:u w:val="single"/>
        </w:rPr>
        <w:t xml:space="preserve"> </w:t>
      </w: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8321F4">
      <w:pPr>
        <w:pStyle w:val="Ttulo3"/>
        <w:jc w:val="center"/>
        <w:rPr>
          <w:rFonts w:ascii="Times New Roman" w:hAnsi="Times New Roman"/>
          <w:b w:val="0"/>
          <w:u w:val="single"/>
        </w:rPr>
      </w:pPr>
    </w:p>
    <w:p w:rsidR="001D580E" w:rsidRDefault="001D580E" w:rsidP="00024C95">
      <w:pPr>
        <w:pStyle w:val="Recuodecorpodetexto"/>
        <w:spacing w:after="0"/>
        <w:rPr>
          <w:sz w:val="22"/>
          <w:szCs w:val="22"/>
        </w:rPr>
      </w:pPr>
    </w:p>
    <w:p w:rsidR="008D4C7C" w:rsidRDefault="008D4C7C" w:rsidP="004E5868">
      <w:pPr>
        <w:pStyle w:val="Recuodecorpodetexto"/>
        <w:numPr>
          <w:ilvl w:val="0"/>
          <w:numId w:val="3"/>
        </w:numPr>
        <w:autoSpaceDE w:val="0"/>
        <w:autoSpaceDN w:val="0"/>
        <w:spacing w:after="0"/>
        <w:jc w:val="both"/>
      </w:pPr>
      <w:r w:rsidRPr="00456045">
        <w:t xml:space="preserve">Prepare </w:t>
      </w:r>
      <w:r w:rsidR="001D580E">
        <w:t xml:space="preserve">a estrutura analítica - </w:t>
      </w:r>
      <w:r w:rsidRPr="00456045">
        <w:t>EAP (WBS) do projeto de construção do jardim apresentado na figura abaixo. Sabendo que</w:t>
      </w:r>
      <w:r>
        <w:t xml:space="preserve"> </w:t>
      </w:r>
      <w:r w:rsidRPr="00456045">
        <w:t>o serviço compreende:</w:t>
      </w:r>
    </w:p>
    <w:p w:rsidR="008D4C7C" w:rsidRPr="00456045" w:rsidRDefault="00CD3B5E" w:rsidP="004E5868">
      <w:pPr>
        <w:pStyle w:val="Recuodecorpodetexto"/>
        <w:numPr>
          <w:ilvl w:val="1"/>
          <w:numId w:val="2"/>
        </w:numPr>
        <w:autoSpaceDE w:val="0"/>
        <w:autoSpaceDN w:val="0"/>
        <w:spacing w:after="0"/>
        <w:jc w:val="both"/>
      </w:pPr>
      <w:r w:rsidRPr="00456045">
        <w:t>D</w:t>
      </w:r>
      <w:r w:rsidR="008D4C7C" w:rsidRPr="00456045">
        <w:t>esenvolver diferentes conceitos de projeto paisagístico e aprovar um deles com o cliente;</w:t>
      </w:r>
    </w:p>
    <w:p w:rsidR="008D4C7C" w:rsidRPr="00456045" w:rsidRDefault="008D4C7C" w:rsidP="004E5868">
      <w:pPr>
        <w:pStyle w:val="Recuodecorpodetexto"/>
        <w:numPr>
          <w:ilvl w:val="1"/>
          <w:numId w:val="2"/>
        </w:numPr>
        <w:autoSpaceDE w:val="0"/>
        <w:autoSpaceDN w:val="0"/>
        <w:spacing w:after="0"/>
        <w:jc w:val="both"/>
      </w:pPr>
      <w:r w:rsidRPr="00456045">
        <w:t>Instalar o sistema de irrigação</w:t>
      </w:r>
    </w:p>
    <w:p w:rsidR="008D4C7C" w:rsidRPr="00456045" w:rsidRDefault="008D4C7C" w:rsidP="004E5868">
      <w:pPr>
        <w:pStyle w:val="Recuodecorpodetexto"/>
        <w:numPr>
          <w:ilvl w:val="1"/>
          <w:numId w:val="2"/>
        </w:numPr>
        <w:autoSpaceDE w:val="0"/>
        <w:autoSpaceDN w:val="0"/>
        <w:spacing w:after="0"/>
        <w:jc w:val="both"/>
      </w:pPr>
      <w:r w:rsidRPr="00456045">
        <w:t>Instalar a cerca</w:t>
      </w:r>
    </w:p>
    <w:p w:rsidR="008D4C7C" w:rsidRPr="00456045" w:rsidRDefault="008D4C7C" w:rsidP="004E5868">
      <w:pPr>
        <w:pStyle w:val="Recuodecorpodetexto"/>
        <w:numPr>
          <w:ilvl w:val="1"/>
          <w:numId w:val="2"/>
        </w:numPr>
        <w:autoSpaceDE w:val="0"/>
        <w:autoSpaceDN w:val="0"/>
        <w:spacing w:after="0"/>
        <w:jc w:val="both"/>
      </w:pPr>
      <w:r w:rsidRPr="00456045">
        <w:t>Colocar plantas</w:t>
      </w:r>
    </w:p>
    <w:p w:rsidR="008D4C7C" w:rsidRDefault="008D4C7C" w:rsidP="008D4C7C">
      <w:pPr>
        <w:pStyle w:val="Recuodecorpodetexto"/>
        <w:autoSpaceDE w:val="0"/>
        <w:autoSpaceDN w:val="0"/>
        <w:spacing w:after="0" w:line="288" w:lineRule="auto"/>
        <w:ind w:left="1080"/>
        <w:jc w:val="both"/>
      </w:pPr>
      <w:r w:rsidRPr="00456045">
        <w:rPr>
          <w:noProof/>
          <w:lang w:eastAsia="pt-BR"/>
        </w:rPr>
        <w:drawing>
          <wp:inline distT="0" distB="0" distL="0" distR="0" wp14:anchorId="7856BA7E" wp14:editId="323D7733">
            <wp:extent cx="5076000" cy="3768551"/>
            <wp:effectExtent l="0" t="0" r="0" b="381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000" cy="3768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735E" w:rsidRPr="006D129E" w:rsidRDefault="0085735E" w:rsidP="0085735E">
      <w:pPr>
        <w:pStyle w:val="Recuodecorpodetexto"/>
        <w:autoSpaceDE w:val="0"/>
        <w:autoSpaceDN w:val="0"/>
        <w:spacing w:after="0" w:line="288" w:lineRule="auto"/>
        <w:ind w:left="720"/>
        <w:jc w:val="both"/>
        <w:rPr>
          <w:b/>
          <w:u w:val="single"/>
        </w:rPr>
      </w:pPr>
      <w:r>
        <w:rPr>
          <w:b/>
          <w:u w:val="single"/>
        </w:rPr>
        <w:t>No laboratório, aprenda a utilizar o Project</w:t>
      </w:r>
    </w:p>
    <w:p w:rsidR="0085735E" w:rsidRPr="0085735E" w:rsidRDefault="0085735E" w:rsidP="0085735E">
      <w:pPr>
        <w:numPr>
          <w:ilvl w:val="1"/>
          <w:numId w:val="1"/>
        </w:numPr>
        <w:rPr>
          <w:sz w:val="22"/>
          <w:szCs w:val="22"/>
        </w:rPr>
      </w:pPr>
      <w:r>
        <w:t>A</w:t>
      </w:r>
      <w:r w:rsidRPr="0085735E">
        <w:t xml:space="preserve">prenda a </w:t>
      </w:r>
      <w:r>
        <w:t>fazer a WBS no software</w:t>
      </w:r>
      <w:r w:rsidRPr="0085735E">
        <w:t xml:space="preserve"> </w:t>
      </w:r>
    </w:p>
    <w:p w:rsidR="0085735E" w:rsidRPr="00D87ED4" w:rsidRDefault="0085735E" w:rsidP="0085735E">
      <w:pPr>
        <w:numPr>
          <w:ilvl w:val="1"/>
          <w:numId w:val="1"/>
        </w:numPr>
        <w:rPr>
          <w:sz w:val="22"/>
          <w:szCs w:val="22"/>
        </w:rPr>
      </w:pPr>
      <w:r>
        <w:t xml:space="preserve">Crie a WPS do exercício 1 no </w:t>
      </w:r>
      <w:proofErr w:type="spellStart"/>
      <w:r>
        <w:t>MsProject</w:t>
      </w:r>
      <w:proofErr w:type="spellEnd"/>
      <w:r>
        <w:t>/ Project Libre</w:t>
      </w:r>
      <w:r w:rsidRPr="004D1DA7">
        <w:rPr>
          <w:szCs w:val="20"/>
        </w:rPr>
        <w:t xml:space="preserve">. </w:t>
      </w:r>
    </w:p>
    <w:p w:rsidR="003D4F51" w:rsidRDefault="003D4F51" w:rsidP="006D129E">
      <w:pPr>
        <w:pStyle w:val="Recuodecorpodetexto"/>
        <w:autoSpaceDE w:val="0"/>
        <w:autoSpaceDN w:val="0"/>
        <w:spacing w:after="0" w:line="288" w:lineRule="auto"/>
        <w:ind w:left="720"/>
        <w:jc w:val="both"/>
        <w:rPr>
          <w:b/>
          <w:u w:val="single"/>
        </w:rPr>
      </w:pPr>
    </w:p>
    <w:p w:rsidR="0085735E" w:rsidRDefault="0085735E" w:rsidP="006D129E">
      <w:pPr>
        <w:pStyle w:val="Recuodecorpodetexto"/>
        <w:autoSpaceDE w:val="0"/>
        <w:autoSpaceDN w:val="0"/>
        <w:spacing w:after="0" w:line="288" w:lineRule="auto"/>
        <w:ind w:left="720"/>
        <w:jc w:val="both"/>
        <w:rPr>
          <w:b/>
          <w:u w:val="single"/>
        </w:rPr>
      </w:pPr>
    </w:p>
    <w:p w:rsidR="0085735E" w:rsidRDefault="0085735E" w:rsidP="006D129E">
      <w:pPr>
        <w:pStyle w:val="Recuodecorpodetexto"/>
        <w:autoSpaceDE w:val="0"/>
        <w:autoSpaceDN w:val="0"/>
        <w:spacing w:after="0" w:line="288" w:lineRule="auto"/>
        <w:ind w:left="720"/>
        <w:jc w:val="both"/>
        <w:rPr>
          <w:b/>
          <w:u w:val="single"/>
        </w:rPr>
      </w:pPr>
    </w:p>
    <w:p w:rsidR="0085735E" w:rsidRDefault="0085735E" w:rsidP="006D129E">
      <w:pPr>
        <w:pStyle w:val="Recuodecorpodetexto"/>
        <w:autoSpaceDE w:val="0"/>
        <w:autoSpaceDN w:val="0"/>
        <w:spacing w:after="0" w:line="288" w:lineRule="auto"/>
        <w:ind w:left="720"/>
        <w:jc w:val="both"/>
        <w:rPr>
          <w:b/>
          <w:u w:val="single"/>
        </w:rPr>
      </w:pPr>
    </w:p>
    <w:p w:rsidR="0085735E" w:rsidRDefault="0085735E" w:rsidP="006D129E">
      <w:pPr>
        <w:pStyle w:val="Recuodecorpodetexto"/>
        <w:autoSpaceDE w:val="0"/>
        <w:autoSpaceDN w:val="0"/>
        <w:spacing w:after="0" w:line="288" w:lineRule="auto"/>
        <w:ind w:left="720"/>
        <w:jc w:val="both"/>
        <w:rPr>
          <w:b/>
          <w:u w:val="single"/>
        </w:rPr>
      </w:pPr>
    </w:p>
    <w:p w:rsidR="009534EA" w:rsidRPr="009534EA" w:rsidRDefault="009534EA" w:rsidP="009534EA">
      <w:pPr>
        <w:pStyle w:val="Recuodecorpodetexto"/>
        <w:numPr>
          <w:ilvl w:val="0"/>
          <w:numId w:val="3"/>
        </w:numPr>
        <w:autoSpaceDE w:val="0"/>
        <w:autoSpaceDN w:val="0"/>
        <w:spacing w:after="0"/>
        <w:jc w:val="both"/>
      </w:pPr>
      <w:r w:rsidRPr="009534EA">
        <w:lastRenderedPageBreak/>
        <w:t xml:space="preserve">Veja os exemplos de Termo de Abertura do Projeto Casa Eduardo &amp; Mônica (Livro-texto - </w:t>
      </w:r>
      <w:proofErr w:type="spellStart"/>
      <w:r w:rsidRPr="009534EA">
        <w:t>pg</w:t>
      </w:r>
      <w:proofErr w:type="spellEnd"/>
      <w:r w:rsidRPr="009534EA">
        <w:t xml:space="preserve"> 72-75; 98-99)</w:t>
      </w:r>
      <w:r>
        <w:t>.</w:t>
      </w:r>
    </w:p>
    <w:p w:rsidR="009534EA" w:rsidRPr="00C21F5B" w:rsidRDefault="009534EA" w:rsidP="009534EA">
      <w:pPr>
        <w:pStyle w:val="Recuodecorpodetexto"/>
        <w:spacing w:after="0"/>
        <w:ind w:left="-2520"/>
        <w:rPr>
          <w:sz w:val="22"/>
          <w:szCs w:val="22"/>
        </w:rPr>
      </w:pPr>
    </w:p>
    <w:p w:rsidR="009534EA" w:rsidRPr="00C21F5B" w:rsidRDefault="00BC1540" w:rsidP="009534EA">
      <w:pPr>
        <w:pStyle w:val="Recuodecorpodetexto"/>
        <w:spacing w:after="0" w:line="288" w:lineRule="auto"/>
        <w:ind w:left="360"/>
        <w:rPr>
          <w:sz w:val="22"/>
          <w:szCs w:val="22"/>
        </w:rPr>
      </w:pPr>
      <w:r w:rsidRPr="00BC1540">
        <w:rPr>
          <w:noProof/>
          <w:lang w:eastAsia="pt-BR"/>
        </w:rPr>
        <w:drawing>
          <wp:inline distT="0" distB="0" distL="0" distR="0">
            <wp:extent cx="6629400" cy="30734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07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7346" w:rsidRDefault="00687346" w:rsidP="006D129E">
      <w:pPr>
        <w:pStyle w:val="Recuodecorpodetexto"/>
        <w:autoSpaceDE w:val="0"/>
        <w:autoSpaceDN w:val="0"/>
        <w:spacing w:after="0" w:line="288" w:lineRule="auto"/>
        <w:ind w:left="720"/>
        <w:jc w:val="both"/>
        <w:rPr>
          <w:b/>
          <w:u w:val="single"/>
        </w:rPr>
      </w:pPr>
    </w:p>
    <w:p w:rsidR="00687346" w:rsidRPr="0093512A" w:rsidRDefault="00687346" w:rsidP="00687346">
      <w:pPr>
        <w:pStyle w:val="Recuodecorpodetexto"/>
        <w:autoSpaceDE w:val="0"/>
        <w:autoSpaceDN w:val="0"/>
        <w:spacing w:after="0" w:line="288" w:lineRule="auto"/>
        <w:ind w:firstLine="77"/>
        <w:jc w:val="both"/>
      </w:pPr>
      <w:r>
        <w:t>Para o</w:t>
      </w:r>
      <w:r w:rsidRPr="006C3E98">
        <w:t xml:space="preserve"> projeto do Trabalho </w:t>
      </w:r>
      <w:r>
        <w:t>em Grupo</w:t>
      </w:r>
      <w:r w:rsidR="000C2433">
        <w:t xml:space="preserve"> 1</w:t>
      </w:r>
      <w:r w:rsidRPr="0093512A">
        <w:t>:</w:t>
      </w:r>
    </w:p>
    <w:p w:rsidR="00687346" w:rsidRDefault="000C2433" w:rsidP="00687346">
      <w:pPr>
        <w:numPr>
          <w:ilvl w:val="1"/>
          <w:numId w:val="4"/>
        </w:numPr>
        <w:rPr>
          <w:szCs w:val="22"/>
        </w:rPr>
      </w:pPr>
      <w:r>
        <w:rPr>
          <w:szCs w:val="22"/>
        </w:rPr>
        <w:t>Desenvolva</w:t>
      </w:r>
      <w:r w:rsidR="00687346">
        <w:rPr>
          <w:szCs w:val="22"/>
        </w:rPr>
        <w:t xml:space="preserve"> o</w:t>
      </w:r>
      <w:r w:rsidR="00687346" w:rsidRPr="009D09DA">
        <w:rPr>
          <w:szCs w:val="22"/>
        </w:rPr>
        <w:t xml:space="preserve"> Termo de Abertura (Escolha um dos </w:t>
      </w:r>
      <w:proofErr w:type="spellStart"/>
      <w:r w:rsidR="00687346" w:rsidRPr="009D09DA">
        <w:rPr>
          <w:i/>
          <w:szCs w:val="22"/>
        </w:rPr>
        <w:t>templates</w:t>
      </w:r>
      <w:proofErr w:type="spellEnd"/>
      <w:r w:rsidR="00687346" w:rsidRPr="009D09DA">
        <w:rPr>
          <w:szCs w:val="22"/>
        </w:rPr>
        <w:t xml:space="preserve"> disponíveis)</w:t>
      </w:r>
      <w:r w:rsidR="00687346">
        <w:rPr>
          <w:szCs w:val="22"/>
        </w:rPr>
        <w:t xml:space="preserve"> </w:t>
      </w:r>
    </w:p>
    <w:p w:rsidR="00687346" w:rsidRPr="009D09DA" w:rsidRDefault="00687346" w:rsidP="00687346">
      <w:pPr>
        <w:numPr>
          <w:ilvl w:val="1"/>
          <w:numId w:val="4"/>
        </w:numPr>
        <w:rPr>
          <w:szCs w:val="22"/>
        </w:rPr>
      </w:pPr>
      <w:r>
        <w:rPr>
          <w:szCs w:val="22"/>
        </w:rPr>
        <w:t>Desenvolva a visão do projeto</w:t>
      </w:r>
      <w:r w:rsidR="000C2433">
        <w:rPr>
          <w:szCs w:val="22"/>
        </w:rPr>
        <w:t xml:space="preserve"> (fotos, desenhos, metáforas etc.)</w:t>
      </w:r>
      <w:r w:rsidR="00573A32">
        <w:rPr>
          <w:szCs w:val="22"/>
        </w:rPr>
        <w:t xml:space="preserve">. </w:t>
      </w:r>
      <w:r w:rsidR="00573A32" w:rsidRPr="00573A32">
        <w:rPr>
          <w:sz w:val="22"/>
          <w:szCs w:val="22"/>
          <w:u w:val="single"/>
        </w:rPr>
        <w:t>Não é para entregar</w:t>
      </w:r>
      <w:r w:rsidR="00573A32" w:rsidRPr="00573A32">
        <w:rPr>
          <w:sz w:val="22"/>
          <w:szCs w:val="22"/>
        </w:rPr>
        <w:t>, vocês precisarão de mais tempo para desenvolver para seu projeto, faz parte do relatório do T1</w:t>
      </w:r>
    </w:p>
    <w:p w:rsidR="00687346" w:rsidRPr="009D09DA" w:rsidRDefault="00687346" w:rsidP="00687346">
      <w:pPr>
        <w:numPr>
          <w:ilvl w:val="1"/>
          <w:numId w:val="4"/>
        </w:numPr>
      </w:pPr>
      <w:r w:rsidRPr="009D09DA">
        <w:t>Definam a lógica de decomposição da estrutura analítica do projeto (EAP) (</w:t>
      </w:r>
      <w:proofErr w:type="spellStart"/>
      <w:r w:rsidRPr="00573A32">
        <w:rPr>
          <w:i/>
        </w:rPr>
        <w:t>Work</w:t>
      </w:r>
      <w:proofErr w:type="spellEnd"/>
      <w:r w:rsidRPr="00573A32">
        <w:rPr>
          <w:i/>
        </w:rPr>
        <w:t xml:space="preserve"> </w:t>
      </w:r>
      <w:proofErr w:type="spellStart"/>
      <w:r w:rsidRPr="00573A32">
        <w:rPr>
          <w:i/>
        </w:rPr>
        <w:t>Breakdown</w:t>
      </w:r>
      <w:proofErr w:type="spellEnd"/>
      <w:r w:rsidRPr="00573A32">
        <w:rPr>
          <w:i/>
        </w:rPr>
        <w:t xml:space="preserve"> </w:t>
      </w:r>
      <w:proofErr w:type="spellStart"/>
      <w:r w:rsidRPr="00573A32">
        <w:rPr>
          <w:i/>
        </w:rPr>
        <w:t>Structure</w:t>
      </w:r>
      <w:proofErr w:type="spellEnd"/>
      <w:r w:rsidRPr="009D09DA">
        <w:t xml:space="preserve"> - WBS). Justifique a decomposição feita.</w:t>
      </w:r>
      <w:r w:rsidR="00573A32" w:rsidRPr="00573A32">
        <w:rPr>
          <w:sz w:val="22"/>
          <w:szCs w:val="22"/>
          <w:u w:val="single"/>
        </w:rPr>
        <w:t xml:space="preserve"> Não é para entregar</w:t>
      </w:r>
      <w:r w:rsidR="00573A32" w:rsidRPr="00573A32">
        <w:rPr>
          <w:sz w:val="22"/>
          <w:szCs w:val="22"/>
        </w:rPr>
        <w:t>, vocês precisarão de mais tempo para desenvolver para seu projeto, faz parte do relatório do T1</w:t>
      </w:r>
    </w:p>
    <w:p w:rsidR="00687346" w:rsidRPr="00573A32" w:rsidRDefault="00573A32" w:rsidP="00573A32">
      <w:pPr>
        <w:numPr>
          <w:ilvl w:val="1"/>
          <w:numId w:val="4"/>
        </w:numPr>
        <w:rPr>
          <w:sz w:val="22"/>
          <w:szCs w:val="22"/>
        </w:rPr>
      </w:pPr>
      <w:r>
        <w:t xml:space="preserve">Desenvolva a estrutura analítica do seu projeto do T1 utilizando </w:t>
      </w:r>
      <w:proofErr w:type="spellStart"/>
      <w:r>
        <w:t>MsProject</w:t>
      </w:r>
      <w:proofErr w:type="spellEnd"/>
      <w:r>
        <w:t>/ Project Libre</w:t>
      </w:r>
      <w:r>
        <w:rPr>
          <w:sz w:val="22"/>
          <w:szCs w:val="22"/>
        </w:rPr>
        <w:t xml:space="preserve">. Usem o laboratório para iniciar esta tarefa. </w:t>
      </w:r>
      <w:r w:rsidRPr="00573A32">
        <w:rPr>
          <w:sz w:val="22"/>
          <w:szCs w:val="22"/>
          <w:u w:val="single"/>
        </w:rPr>
        <w:t>Não é para entregar</w:t>
      </w:r>
      <w:r w:rsidRPr="00573A32">
        <w:rPr>
          <w:sz w:val="22"/>
          <w:szCs w:val="22"/>
        </w:rPr>
        <w:t>, vocês precisarão de mais tempo para desenvolver para seu projeto, faz parte do relatório do T1</w:t>
      </w:r>
      <w:r w:rsidR="00687346" w:rsidRPr="00573A32">
        <w:rPr>
          <w:sz w:val="22"/>
          <w:szCs w:val="22"/>
        </w:rPr>
        <w:br w:type="page"/>
      </w:r>
    </w:p>
    <w:p w:rsidR="00687346" w:rsidRDefault="00687346" w:rsidP="00687346">
      <w:pPr>
        <w:rPr>
          <w:sz w:val="22"/>
          <w:szCs w:val="22"/>
        </w:rPr>
      </w:pPr>
      <w:r w:rsidRPr="00687346">
        <w:rPr>
          <w:noProof/>
          <w:lang w:eastAsia="pt-BR"/>
        </w:rPr>
        <w:lastRenderedPageBreak/>
        <w:drawing>
          <wp:inline distT="0" distB="0" distL="0" distR="0" wp14:anchorId="2E4FBE0F" wp14:editId="7103EDAF">
            <wp:extent cx="6646545" cy="7560945"/>
            <wp:effectExtent l="0" t="0" r="1905" b="190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756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7346" w:rsidRDefault="00687346" w:rsidP="00687346">
      <w:pPr>
        <w:rPr>
          <w:sz w:val="22"/>
          <w:szCs w:val="22"/>
        </w:rPr>
        <w:sectPr w:rsidR="00687346" w:rsidSect="009534EA">
          <w:headerReference w:type="default" r:id="rId10"/>
          <w:pgSz w:w="11907" w:h="16840" w:code="9"/>
          <w:pgMar w:top="720" w:right="720" w:bottom="720" w:left="720" w:header="709" w:footer="709" w:gutter="0"/>
          <w:cols w:space="708"/>
          <w:docGrid w:linePitch="360"/>
        </w:sectPr>
      </w:pPr>
    </w:p>
    <w:p w:rsidR="00687346" w:rsidRPr="005B0DA2" w:rsidRDefault="00687346" w:rsidP="00687346">
      <w:pPr>
        <w:rPr>
          <w:sz w:val="22"/>
          <w:szCs w:val="22"/>
        </w:rPr>
      </w:pPr>
      <w:r w:rsidRPr="006C3E98">
        <w:rPr>
          <w:noProof/>
          <w:sz w:val="22"/>
          <w:szCs w:val="22"/>
          <w:lang w:eastAsia="pt-BR"/>
        </w:rPr>
        <w:lastRenderedPageBreak/>
        <w:drawing>
          <wp:anchor distT="0" distB="0" distL="114300" distR="114300" simplePos="0" relativeHeight="251659776" behindDoc="0" locked="0" layoutInCell="1" allowOverlap="1" wp14:anchorId="5DAE436C" wp14:editId="015D778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424000" cy="5645597"/>
            <wp:effectExtent l="0" t="0" r="0" b="0"/>
            <wp:wrapNone/>
            <wp:docPr id="44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m 4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424000" cy="56455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87346" w:rsidRPr="005B0DA2" w:rsidSect="00687346">
      <w:pgSz w:w="16840" w:h="11907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70B8" w:rsidRDefault="001E70B8" w:rsidP="006A1BFD">
      <w:r>
        <w:separator/>
      </w:r>
    </w:p>
  </w:endnote>
  <w:endnote w:type="continuationSeparator" w:id="0">
    <w:p w:rsidR="001E70B8" w:rsidRDefault="001E70B8" w:rsidP="006A1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owanOldSt BT">
    <w:altName w:val="Lucida Bright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70B8" w:rsidRDefault="001E70B8" w:rsidP="006A1BFD">
      <w:r>
        <w:separator/>
      </w:r>
    </w:p>
  </w:footnote>
  <w:footnote w:type="continuationSeparator" w:id="0">
    <w:p w:rsidR="001E70B8" w:rsidRDefault="001E70B8" w:rsidP="006A1B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000" w:firstRow="0" w:lastRow="0" w:firstColumn="0" w:lastColumn="0" w:noHBand="0" w:noVBand="0"/>
    </w:tblPr>
    <w:tblGrid>
      <w:gridCol w:w="645"/>
      <w:gridCol w:w="9822"/>
    </w:tblGrid>
    <w:tr w:rsidR="003A1A22" w:rsidTr="00B61CA0">
      <w:tc>
        <w:tcPr>
          <w:tcW w:w="1008" w:type="dxa"/>
        </w:tcPr>
        <w:p w:rsidR="003A1A22" w:rsidRDefault="003A1A22" w:rsidP="003A1A22">
          <w:pPr>
            <w:pStyle w:val="Ttulo3"/>
          </w:pPr>
        </w:p>
      </w:tc>
      <w:tc>
        <w:tcPr>
          <w:tcW w:w="8279" w:type="dxa"/>
        </w:tcPr>
        <w:tbl>
          <w:tblPr>
            <w:tblW w:w="9606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1384"/>
            <w:gridCol w:w="6237"/>
            <w:gridCol w:w="1985"/>
          </w:tblGrid>
          <w:tr w:rsidR="003A1A22" w:rsidTr="00B61CA0">
            <w:tc>
              <w:tcPr>
                <w:tcW w:w="138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3A1A22" w:rsidRPr="00E0355A" w:rsidRDefault="003A1A22" w:rsidP="003A1A22">
                <w:pPr>
                  <w:pStyle w:val="Cabealho"/>
                  <w:spacing w:after="240" w:line="240" w:lineRule="atLeast"/>
                  <w:ind w:firstLine="360"/>
                  <w:jc w:val="both"/>
                  <w:rPr>
                    <w:rFonts w:ascii="Garamond" w:hAnsi="Garamond"/>
                    <w:spacing w:val="-5"/>
                  </w:rPr>
                </w:pPr>
                <w:r w:rsidRPr="00E0355A">
                  <w:rPr>
                    <w:rFonts w:ascii="Garamond" w:hAnsi="Garamond"/>
                    <w:noProof/>
                    <w:spacing w:val="-5"/>
                  </w:rPr>
                  <w:drawing>
                    <wp:inline distT="0" distB="0" distL="0" distR="0" wp14:anchorId="4E4F08FD" wp14:editId="49189EC9">
                      <wp:extent cx="495300" cy="565150"/>
                      <wp:effectExtent l="0" t="0" r="0" b="0"/>
                      <wp:docPr id="3" name="Imagem 3" descr="minerva_oficial_300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m 0" descr="minerva_oficial_300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95300" cy="5651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623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3A1A22" w:rsidRPr="00E0355A" w:rsidRDefault="003A1A22" w:rsidP="003A1A22">
                <w:pPr>
                  <w:pStyle w:val="Cabealho"/>
                  <w:jc w:val="center"/>
                  <w:rPr>
                    <w:rFonts w:ascii="Garamond" w:hAnsi="Garamond"/>
                    <w:b/>
                    <w:spacing w:val="-5"/>
                    <w:sz w:val="28"/>
                    <w:szCs w:val="30"/>
                  </w:rPr>
                </w:pPr>
                <w:r w:rsidRPr="00E0355A">
                  <w:rPr>
                    <w:rFonts w:ascii="Garamond" w:hAnsi="Garamond"/>
                    <w:b/>
                    <w:spacing w:val="-5"/>
                    <w:sz w:val="28"/>
                    <w:szCs w:val="30"/>
                  </w:rPr>
                  <w:t>Escola Politécnica da Universidade de São Paulo</w:t>
                </w:r>
              </w:p>
              <w:p w:rsidR="003A1A22" w:rsidRDefault="003A1A22" w:rsidP="003A1A22">
                <w:pPr>
                  <w:pStyle w:val="Ttulo3"/>
                  <w:jc w:val="center"/>
                  <w:rPr>
                    <w:b w:val="0"/>
                    <w:bCs w:val="0"/>
                    <w:sz w:val="18"/>
                    <w:szCs w:val="20"/>
                  </w:rPr>
                </w:pPr>
                <w:r w:rsidRPr="00E0355A">
                  <w:rPr>
                    <w:rFonts w:ascii="Garamond" w:hAnsi="Garamond"/>
                    <w:spacing w:val="-5"/>
                  </w:rPr>
                  <w:t>Departamento de Engenharia de Produção – Poli/USP</w:t>
                </w:r>
              </w:p>
              <w:p w:rsidR="003A1A22" w:rsidRDefault="003A1A22" w:rsidP="003A1A22">
                <w:pPr>
                  <w:pStyle w:val="Ttulo3"/>
                  <w:rPr>
                    <w:b w:val="0"/>
                    <w:bCs w:val="0"/>
                    <w:sz w:val="18"/>
                    <w:szCs w:val="20"/>
                  </w:rPr>
                </w:pPr>
              </w:p>
              <w:p w:rsidR="003A1A22" w:rsidRPr="00012F72" w:rsidRDefault="003A1A22" w:rsidP="003A1A22">
                <w:pPr>
                  <w:pStyle w:val="Ttulo3"/>
                  <w:rPr>
                    <w:b w:val="0"/>
                    <w:bCs w:val="0"/>
                    <w:sz w:val="18"/>
                    <w:szCs w:val="20"/>
                  </w:rPr>
                </w:pPr>
                <w:r>
                  <w:rPr>
                    <w:b w:val="0"/>
                    <w:bCs w:val="0"/>
                    <w:sz w:val="18"/>
                    <w:szCs w:val="20"/>
                  </w:rPr>
                  <w:t xml:space="preserve">      </w:t>
                </w:r>
                <w:r w:rsidRPr="00012F72">
                  <w:rPr>
                    <w:b w:val="0"/>
                    <w:bCs w:val="0"/>
                    <w:sz w:val="18"/>
                    <w:szCs w:val="20"/>
                  </w:rPr>
                  <w:t xml:space="preserve">PRO </w:t>
                </w:r>
                <w:r>
                  <w:rPr>
                    <w:b w:val="0"/>
                    <w:bCs w:val="0"/>
                    <w:sz w:val="18"/>
                    <w:szCs w:val="20"/>
                  </w:rPr>
                  <w:t>3475</w:t>
                </w:r>
                <w:r w:rsidRPr="00012F72">
                  <w:rPr>
                    <w:b w:val="0"/>
                    <w:bCs w:val="0"/>
                    <w:sz w:val="18"/>
                    <w:szCs w:val="20"/>
                  </w:rPr>
                  <w:t xml:space="preserve"> – </w:t>
                </w:r>
                <w:r>
                  <w:rPr>
                    <w:b w:val="0"/>
                    <w:bCs w:val="0"/>
                    <w:sz w:val="18"/>
                    <w:szCs w:val="20"/>
                  </w:rPr>
                  <w:t>Gestão de Projetos</w:t>
                </w:r>
                <w:r w:rsidRPr="00012F72">
                  <w:rPr>
                    <w:b w:val="0"/>
                    <w:bCs w:val="0"/>
                    <w:sz w:val="18"/>
                    <w:szCs w:val="20"/>
                  </w:rPr>
                  <w:t xml:space="preserve">    </w:t>
                </w:r>
              </w:p>
              <w:p w:rsidR="003A1A22" w:rsidRPr="003A1A22" w:rsidRDefault="003A1A22" w:rsidP="003A1A22">
                <w:pPr>
                  <w:pStyle w:val="Cabealho"/>
                  <w:tabs>
                    <w:tab w:val="clear" w:pos="4320"/>
                    <w:tab w:val="clear" w:pos="8640"/>
                  </w:tabs>
                  <w:rPr>
                    <w:rFonts w:ascii="Arial" w:hAnsi="Arial"/>
                    <w:sz w:val="18"/>
                    <w:szCs w:val="20"/>
                  </w:rPr>
                </w:pPr>
                <w:r>
                  <w:rPr>
                    <w:rFonts w:ascii="Arial" w:hAnsi="Arial"/>
                    <w:sz w:val="18"/>
                    <w:szCs w:val="20"/>
                  </w:rPr>
                  <w:t xml:space="preserve">      </w:t>
                </w:r>
                <w:r w:rsidRPr="00012F72">
                  <w:rPr>
                    <w:rFonts w:ascii="Arial" w:hAnsi="Arial"/>
                    <w:sz w:val="18"/>
                    <w:szCs w:val="20"/>
                  </w:rPr>
                  <w:t>Prof. Marly Monteiro de Carvalho</w:t>
                </w:r>
                <w:r>
                  <w:rPr>
                    <w:rFonts w:ascii="Arial" w:hAnsi="Arial"/>
                    <w:sz w:val="18"/>
                    <w:szCs w:val="20"/>
                  </w:rPr>
                  <w:t xml:space="preserve"> </w:t>
                </w:r>
              </w:p>
            </w:tc>
            <w:tc>
              <w:tcPr>
                <w:tcW w:w="198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3A1A22" w:rsidRPr="00E0355A" w:rsidRDefault="003A1A22" w:rsidP="003A1A22">
                <w:pPr>
                  <w:pStyle w:val="Cabealho"/>
                  <w:spacing w:after="240" w:line="240" w:lineRule="atLeast"/>
                  <w:ind w:firstLine="360"/>
                  <w:jc w:val="both"/>
                  <w:rPr>
                    <w:rFonts w:ascii="Garamond" w:hAnsi="Garamond"/>
                    <w:spacing w:val="-5"/>
                  </w:rPr>
                </w:pPr>
                <w:r w:rsidRPr="00E0355A">
                  <w:rPr>
                    <w:rFonts w:ascii="Garamond" w:hAnsi="Garamond"/>
                    <w:noProof/>
                    <w:spacing w:val="-5"/>
                  </w:rPr>
                  <w:drawing>
                    <wp:inline distT="0" distB="0" distL="0" distR="0" wp14:anchorId="50906CCB" wp14:editId="4FAA978A">
                      <wp:extent cx="393700" cy="565150"/>
                      <wp:effectExtent l="0" t="0" r="0" b="0"/>
                      <wp:docPr id="2" name="Imagem 2" descr="logo PRO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m 1" descr="logo PRO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93700" cy="5651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:rsidR="003A1A22" w:rsidRDefault="003A1A22" w:rsidP="003A1A22">
          <w:pPr>
            <w:pStyle w:val="Cabealho"/>
            <w:tabs>
              <w:tab w:val="clear" w:pos="4320"/>
              <w:tab w:val="clear" w:pos="8640"/>
            </w:tabs>
          </w:pPr>
        </w:p>
      </w:tc>
    </w:tr>
  </w:tbl>
  <w:p w:rsidR="00C33CB4" w:rsidRDefault="00C33CB4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EC16FE"/>
    <w:multiLevelType w:val="hybridMultilevel"/>
    <w:tmpl w:val="9900FE9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8B0A84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9740496"/>
    <w:multiLevelType w:val="hybridMultilevel"/>
    <w:tmpl w:val="61324EA0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B8405FC"/>
    <w:multiLevelType w:val="hybridMultilevel"/>
    <w:tmpl w:val="8E9C9A10"/>
    <w:lvl w:ilvl="0" w:tplc="1EE825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EC26A3B"/>
    <w:multiLevelType w:val="hybridMultilevel"/>
    <w:tmpl w:val="B34ACE46"/>
    <w:lvl w:ilvl="0" w:tplc="0416000F">
      <w:start w:val="1"/>
      <w:numFmt w:val="decimal"/>
      <w:lvlText w:val="%1."/>
      <w:lvlJc w:val="left"/>
      <w:pPr>
        <w:ind w:left="1003" w:hanging="360"/>
      </w:pPr>
    </w:lvl>
    <w:lvl w:ilvl="1" w:tplc="04160019" w:tentative="1">
      <w:start w:val="1"/>
      <w:numFmt w:val="lowerLetter"/>
      <w:lvlText w:val="%2."/>
      <w:lvlJc w:val="left"/>
      <w:pPr>
        <w:ind w:left="1723" w:hanging="360"/>
      </w:pPr>
    </w:lvl>
    <w:lvl w:ilvl="2" w:tplc="0416001B" w:tentative="1">
      <w:start w:val="1"/>
      <w:numFmt w:val="lowerRoman"/>
      <w:lvlText w:val="%3."/>
      <w:lvlJc w:val="right"/>
      <w:pPr>
        <w:ind w:left="2443" w:hanging="180"/>
      </w:pPr>
    </w:lvl>
    <w:lvl w:ilvl="3" w:tplc="0416000F">
      <w:start w:val="1"/>
      <w:numFmt w:val="decimal"/>
      <w:lvlText w:val="%4."/>
      <w:lvlJc w:val="left"/>
      <w:pPr>
        <w:ind w:left="3163" w:hanging="360"/>
      </w:pPr>
    </w:lvl>
    <w:lvl w:ilvl="4" w:tplc="04160019" w:tentative="1">
      <w:start w:val="1"/>
      <w:numFmt w:val="lowerLetter"/>
      <w:lvlText w:val="%5."/>
      <w:lvlJc w:val="left"/>
      <w:pPr>
        <w:ind w:left="3883" w:hanging="360"/>
      </w:pPr>
    </w:lvl>
    <w:lvl w:ilvl="5" w:tplc="0416001B" w:tentative="1">
      <w:start w:val="1"/>
      <w:numFmt w:val="lowerRoman"/>
      <w:lvlText w:val="%6."/>
      <w:lvlJc w:val="right"/>
      <w:pPr>
        <w:ind w:left="4603" w:hanging="180"/>
      </w:pPr>
    </w:lvl>
    <w:lvl w:ilvl="6" w:tplc="0416000F" w:tentative="1">
      <w:start w:val="1"/>
      <w:numFmt w:val="decimal"/>
      <w:lvlText w:val="%7."/>
      <w:lvlJc w:val="left"/>
      <w:pPr>
        <w:ind w:left="5323" w:hanging="360"/>
      </w:pPr>
    </w:lvl>
    <w:lvl w:ilvl="7" w:tplc="04160019" w:tentative="1">
      <w:start w:val="1"/>
      <w:numFmt w:val="lowerLetter"/>
      <w:lvlText w:val="%8."/>
      <w:lvlJc w:val="left"/>
      <w:pPr>
        <w:ind w:left="6043" w:hanging="360"/>
      </w:pPr>
    </w:lvl>
    <w:lvl w:ilvl="8" w:tplc="0416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4">
    <w:nsid w:val="745114B9"/>
    <w:multiLevelType w:val="hybridMultilevel"/>
    <w:tmpl w:val="6FC2D240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BiYxNDEwMLcyNjcyUdpeDU4uLM/DyQAqNaAEBpKUwsAAAA"/>
  </w:docVars>
  <w:rsids>
    <w:rsidRoot w:val="004A615A"/>
    <w:rsid w:val="00010D46"/>
    <w:rsid w:val="00012374"/>
    <w:rsid w:val="00012F72"/>
    <w:rsid w:val="00014251"/>
    <w:rsid w:val="00014662"/>
    <w:rsid w:val="00016C56"/>
    <w:rsid w:val="00024C95"/>
    <w:rsid w:val="000275C0"/>
    <w:rsid w:val="00040783"/>
    <w:rsid w:val="00047559"/>
    <w:rsid w:val="000536F1"/>
    <w:rsid w:val="000539F4"/>
    <w:rsid w:val="000A3497"/>
    <w:rsid w:val="000A51E8"/>
    <w:rsid w:val="000B0062"/>
    <w:rsid w:val="000B11CE"/>
    <w:rsid w:val="000C2433"/>
    <w:rsid w:val="000F1810"/>
    <w:rsid w:val="00115B21"/>
    <w:rsid w:val="00124075"/>
    <w:rsid w:val="00135EAE"/>
    <w:rsid w:val="00141A34"/>
    <w:rsid w:val="001514ED"/>
    <w:rsid w:val="001643B4"/>
    <w:rsid w:val="00172306"/>
    <w:rsid w:val="001809D1"/>
    <w:rsid w:val="00191B40"/>
    <w:rsid w:val="001934B8"/>
    <w:rsid w:val="001A4D7B"/>
    <w:rsid w:val="001B2802"/>
    <w:rsid w:val="001B42D3"/>
    <w:rsid w:val="001D33C2"/>
    <w:rsid w:val="001D580E"/>
    <w:rsid w:val="001E70B8"/>
    <w:rsid w:val="001E70E7"/>
    <w:rsid w:val="0020254B"/>
    <w:rsid w:val="00210640"/>
    <w:rsid w:val="00214517"/>
    <w:rsid w:val="00236ACA"/>
    <w:rsid w:val="00250A95"/>
    <w:rsid w:val="00271687"/>
    <w:rsid w:val="00272F7D"/>
    <w:rsid w:val="00280747"/>
    <w:rsid w:val="00285421"/>
    <w:rsid w:val="002A2F87"/>
    <w:rsid w:val="002A426D"/>
    <w:rsid w:val="002D1C53"/>
    <w:rsid w:val="002D4978"/>
    <w:rsid w:val="002E1158"/>
    <w:rsid w:val="002E1431"/>
    <w:rsid w:val="002F2B4E"/>
    <w:rsid w:val="003060FD"/>
    <w:rsid w:val="003464EC"/>
    <w:rsid w:val="003614EA"/>
    <w:rsid w:val="003674BF"/>
    <w:rsid w:val="00370B45"/>
    <w:rsid w:val="00383656"/>
    <w:rsid w:val="00387D2D"/>
    <w:rsid w:val="0039139F"/>
    <w:rsid w:val="003A1A22"/>
    <w:rsid w:val="003A1BF3"/>
    <w:rsid w:val="003A54EB"/>
    <w:rsid w:val="003B3D92"/>
    <w:rsid w:val="003C07A3"/>
    <w:rsid w:val="003C1BD3"/>
    <w:rsid w:val="003D4E3A"/>
    <w:rsid w:val="003D4F51"/>
    <w:rsid w:val="003E1C09"/>
    <w:rsid w:val="003E4D85"/>
    <w:rsid w:val="00400915"/>
    <w:rsid w:val="004104A6"/>
    <w:rsid w:val="00437526"/>
    <w:rsid w:val="004400F6"/>
    <w:rsid w:val="004505B8"/>
    <w:rsid w:val="004516BB"/>
    <w:rsid w:val="004638E6"/>
    <w:rsid w:val="00465A2A"/>
    <w:rsid w:val="00472097"/>
    <w:rsid w:val="00484B37"/>
    <w:rsid w:val="004A268B"/>
    <w:rsid w:val="004A615A"/>
    <w:rsid w:val="004B6856"/>
    <w:rsid w:val="004D1DA7"/>
    <w:rsid w:val="004E335C"/>
    <w:rsid w:val="004E5868"/>
    <w:rsid w:val="004E5F02"/>
    <w:rsid w:val="00522472"/>
    <w:rsid w:val="00527A7B"/>
    <w:rsid w:val="00532E02"/>
    <w:rsid w:val="00533EFE"/>
    <w:rsid w:val="005352A6"/>
    <w:rsid w:val="00550B65"/>
    <w:rsid w:val="00550E46"/>
    <w:rsid w:val="00563377"/>
    <w:rsid w:val="00573A32"/>
    <w:rsid w:val="005B0DA2"/>
    <w:rsid w:val="005B79BA"/>
    <w:rsid w:val="005D114E"/>
    <w:rsid w:val="005D2D6E"/>
    <w:rsid w:val="005D3FDB"/>
    <w:rsid w:val="005D65CC"/>
    <w:rsid w:val="005E17FD"/>
    <w:rsid w:val="005F3C98"/>
    <w:rsid w:val="005F5F11"/>
    <w:rsid w:val="00605EF5"/>
    <w:rsid w:val="006115E3"/>
    <w:rsid w:val="006176DD"/>
    <w:rsid w:val="006364B0"/>
    <w:rsid w:val="0064259C"/>
    <w:rsid w:val="0064713E"/>
    <w:rsid w:val="00647E8E"/>
    <w:rsid w:val="00670AF1"/>
    <w:rsid w:val="00687346"/>
    <w:rsid w:val="006A1BFD"/>
    <w:rsid w:val="006A4B2D"/>
    <w:rsid w:val="006C343E"/>
    <w:rsid w:val="006D129E"/>
    <w:rsid w:val="006E34EB"/>
    <w:rsid w:val="006E4E8E"/>
    <w:rsid w:val="006E4F41"/>
    <w:rsid w:val="006E58DB"/>
    <w:rsid w:val="006E6364"/>
    <w:rsid w:val="00706A37"/>
    <w:rsid w:val="007116C0"/>
    <w:rsid w:val="007162BF"/>
    <w:rsid w:val="0072630F"/>
    <w:rsid w:val="007349EF"/>
    <w:rsid w:val="007448F0"/>
    <w:rsid w:val="00754C17"/>
    <w:rsid w:val="007C58FD"/>
    <w:rsid w:val="007D03E9"/>
    <w:rsid w:val="007D1342"/>
    <w:rsid w:val="007E5BC6"/>
    <w:rsid w:val="007F6CB3"/>
    <w:rsid w:val="008321F4"/>
    <w:rsid w:val="0083508A"/>
    <w:rsid w:val="008530B2"/>
    <w:rsid w:val="0085735E"/>
    <w:rsid w:val="00874925"/>
    <w:rsid w:val="008812DE"/>
    <w:rsid w:val="008869CD"/>
    <w:rsid w:val="00887B18"/>
    <w:rsid w:val="0089414A"/>
    <w:rsid w:val="00896D9C"/>
    <w:rsid w:val="008B0A53"/>
    <w:rsid w:val="008D4C7C"/>
    <w:rsid w:val="008E5CAE"/>
    <w:rsid w:val="008E6F53"/>
    <w:rsid w:val="00901AFF"/>
    <w:rsid w:val="00913CB2"/>
    <w:rsid w:val="00914A87"/>
    <w:rsid w:val="0093512A"/>
    <w:rsid w:val="00945569"/>
    <w:rsid w:val="009534EA"/>
    <w:rsid w:val="009571A2"/>
    <w:rsid w:val="00963F7C"/>
    <w:rsid w:val="00970004"/>
    <w:rsid w:val="00970569"/>
    <w:rsid w:val="0097077C"/>
    <w:rsid w:val="0097119A"/>
    <w:rsid w:val="009752BE"/>
    <w:rsid w:val="00997E42"/>
    <w:rsid w:val="009A50B0"/>
    <w:rsid w:val="009D634B"/>
    <w:rsid w:val="009E46A8"/>
    <w:rsid w:val="009F4A66"/>
    <w:rsid w:val="00A3160A"/>
    <w:rsid w:val="00A45ACF"/>
    <w:rsid w:val="00A45DF0"/>
    <w:rsid w:val="00A5394E"/>
    <w:rsid w:val="00A54A27"/>
    <w:rsid w:val="00A6166D"/>
    <w:rsid w:val="00A74857"/>
    <w:rsid w:val="00A814BD"/>
    <w:rsid w:val="00A82B05"/>
    <w:rsid w:val="00A953BA"/>
    <w:rsid w:val="00AA13B0"/>
    <w:rsid w:val="00AA371C"/>
    <w:rsid w:val="00AD02E0"/>
    <w:rsid w:val="00AD09AB"/>
    <w:rsid w:val="00AD17B1"/>
    <w:rsid w:val="00AD6687"/>
    <w:rsid w:val="00AD7F0D"/>
    <w:rsid w:val="00AF4F97"/>
    <w:rsid w:val="00AF731D"/>
    <w:rsid w:val="00B141F3"/>
    <w:rsid w:val="00B23D94"/>
    <w:rsid w:val="00B2471D"/>
    <w:rsid w:val="00B458EA"/>
    <w:rsid w:val="00B62499"/>
    <w:rsid w:val="00B65C54"/>
    <w:rsid w:val="00B86881"/>
    <w:rsid w:val="00BA075F"/>
    <w:rsid w:val="00BC1540"/>
    <w:rsid w:val="00BD293B"/>
    <w:rsid w:val="00BF5D9E"/>
    <w:rsid w:val="00C11CED"/>
    <w:rsid w:val="00C21442"/>
    <w:rsid w:val="00C22067"/>
    <w:rsid w:val="00C22864"/>
    <w:rsid w:val="00C24FC8"/>
    <w:rsid w:val="00C33CB4"/>
    <w:rsid w:val="00C41423"/>
    <w:rsid w:val="00C57BC2"/>
    <w:rsid w:val="00C65658"/>
    <w:rsid w:val="00C82D5B"/>
    <w:rsid w:val="00C94CC3"/>
    <w:rsid w:val="00C97304"/>
    <w:rsid w:val="00CB16C0"/>
    <w:rsid w:val="00CC229C"/>
    <w:rsid w:val="00CC721D"/>
    <w:rsid w:val="00CD3B5E"/>
    <w:rsid w:val="00CF1858"/>
    <w:rsid w:val="00CF7EA4"/>
    <w:rsid w:val="00D140F2"/>
    <w:rsid w:val="00D316B4"/>
    <w:rsid w:val="00D33621"/>
    <w:rsid w:val="00D55889"/>
    <w:rsid w:val="00D816C6"/>
    <w:rsid w:val="00D87ED4"/>
    <w:rsid w:val="00D918DF"/>
    <w:rsid w:val="00DA24D6"/>
    <w:rsid w:val="00DA7B4F"/>
    <w:rsid w:val="00DE2932"/>
    <w:rsid w:val="00DE62CB"/>
    <w:rsid w:val="00E10DD2"/>
    <w:rsid w:val="00E1307A"/>
    <w:rsid w:val="00E33711"/>
    <w:rsid w:val="00E630D8"/>
    <w:rsid w:val="00E64DAD"/>
    <w:rsid w:val="00E67717"/>
    <w:rsid w:val="00E73282"/>
    <w:rsid w:val="00E75EB9"/>
    <w:rsid w:val="00E7770D"/>
    <w:rsid w:val="00E94F2C"/>
    <w:rsid w:val="00EA7AFB"/>
    <w:rsid w:val="00EB27ED"/>
    <w:rsid w:val="00EB64DC"/>
    <w:rsid w:val="00EB6B07"/>
    <w:rsid w:val="00ED5101"/>
    <w:rsid w:val="00EE053E"/>
    <w:rsid w:val="00EF0CEB"/>
    <w:rsid w:val="00F10BA4"/>
    <w:rsid w:val="00F112D3"/>
    <w:rsid w:val="00F14A2D"/>
    <w:rsid w:val="00F2715D"/>
    <w:rsid w:val="00F279C3"/>
    <w:rsid w:val="00F33A77"/>
    <w:rsid w:val="00F546A8"/>
    <w:rsid w:val="00F63F19"/>
    <w:rsid w:val="00F73D83"/>
    <w:rsid w:val="00F74A47"/>
    <w:rsid w:val="00F80B5D"/>
    <w:rsid w:val="00F86FD7"/>
    <w:rsid w:val="00F93B73"/>
    <w:rsid w:val="00F9708B"/>
    <w:rsid w:val="00FA39F5"/>
    <w:rsid w:val="00FA5AF1"/>
    <w:rsid w:val="00FB0174"/>
    <w:rsid w:val="00FB2F9C"/>
    <w:rsid w:val="00FC10AC"/>
    <w:rsid w:val="00FC30E3"/>
    <w:rsid w:val="00FC44B0"/>
    <w:rsid w:val="00FD0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AC262EDB-D60F-4FF3-81FC-DA0239AA9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101"/>
    <w:rPr>
      <w:sz w:val="24"/>
      <w:szCs w:val="24"/>
      <w:lang w:eastAsia="en-US"/>
    </w:rPr>
  </w:style>
  <w:style w:type="paragraph" w:styleId="Ttulo1">
    <w:name w:val="heading 1"/>
    <w:basedOn w:val="Normal"/>
    <w:next w:val="Normal"/>
    <w:qFormat/>
    <w:rsid w:val="00ED5101"/>
    <w:pPr>
      <w:keepNext/>
      <w:spacing w:before="40" w:after="40"/>
      <w:jc w:val="center"/>
      <w:outlineLvl w:val="0"/>
    </w:pPr>
    <w:rPr>
      <w:rFonts w:ascii="Arial" w:hAnsi="Arial"/>
      <w:b/>
      <w:sz w:val="20"/>
    </w:rPr>
  </w:style>
  <w:style w:type="paragraph" w:styleId="Ttulo2">
    <w:name w:val="heading 2"/>
    <w:basedOn w:val="Normal"/>
    <w:next w:val="Normal"/>
    <w:qFormat/>
    <w:rsid w:val="00ED5101"/>
    <w:pPr>
      <w:keepNext/>
      <w:spacing w:before="40" w:after="40"/>
      <w:outlineLvl w:val="1"/>
    </w:pPr>
    <w:rPr>
      <w:rFonts w:ascii="Arial" w:hAnsi="Arial"/>
      <w:b/>
      <w:bCs/>
      <w:sz w:val="20"/>
    </w:rPr>
  </w:style>
  <w:style w:type="paragraph" w:styleId="Ttulo3">
    <w:name w:val="heading 3"/>
    <w:basedOn w:val="Normal"/>
    <w:next w:val="Normal"/>
    <w:qFormat/>
    <w:rsid w:val="00ED5101"/>
    <w:pPr>
      <w:keepNext/>
      <w:outlineLvl w:val="2"/>
    </w:pPr>
    <w:rPr>
      <w:rFonts w:ascii="Arial" w:hAnsi="Arial"/>
      <w:b/>
      <w:bCs/>
    </w:rPr>
  </w:style>
  <w:style w:type="paragraph" w:styleId="Ttulo4">
    <w:name w:val="heading 4"/>
    <w:basedOn w:val="Normal"/>
    <w:next w:val="Normal"/>
    <w:qFormat/>
    <w:rsid w:val="00ED5101"/>
    <w:pPr>
      <w:keepNext/>
      <w:outlineLvl w:val="3"/>
    </w:pPr>
    <w:rPr>
      <w:rFonts w:ascii="Arial" w:hAnsi="Arial"/>
      <w:i/>
      <w:iCs/>
      <w:sz w:val="20"/>
    </w:rPr>
  </w:style>
  <w:style w:type="paragraph" w:styleId="Ttulo5">
    <w:name w:val="heading 5"/>
    <w:basedOn w:val="Normal"/>
    <w:next w:val="Normal"/>
    <w:link w:val="Ttulo5Char"/>
    <w:semiHidden/>
    <w:unhideWhenUsed/>
    <w:qFormat/>
    <w:rsid w:val="006E34E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rsid w:val="006E34E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9">
    <w:name w:val="heading 9"/>
    <w:basedOn w:val="Normal"/>
    <w:next w:val="Normal"/>
    <w:link w:val="Ttulo9Char"/>
    <w:semiHidden/>
    <w:unhideWhenUsed/>
    <w:qFormat/>
    <w:rsid w:val="006E34E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ED5101"/>
    <w:pPr>
      <w:tabs>
        <w:tab w:val="center" w:pos="4320"/>
        <w:tab w:val="right" w:pos="8640"/>
      </w:tabs>
    </w:pPr>
    <w:rPr>
      <w:lang w:eastAsia="pt-BR"/>
    </w:rPr>
  </w:style>
  <w:style w:type="character" w:styleId="Hyperlink">
    <w:name w:val="Hyperlink"/>
    <w:rsid w:val="007349EF"/>
    <w:rPr>
      <w:color w:val="0000FF"/>
      <w:u w:val="single"/>
    </w:rPr>
  </w:style>
  <w:style w:type="table" w:styleId="Tabelacomgrade">
    <w:name w:val="Table Grid"/>
    <w:basedOn w:val="Tabelanormal"/>
    <w:uiPriority w:val="59"/>
    <w:rsid w:val="00AA371C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5Char">
    <w:name w:val="Título 5 Char"/>
    <w:basedOn w:val="Fontepargpadro"/>
    <w:link w:val="Ttulo5"/>
    <w:semiHidden/>
    <w:rsid w:val="006E34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Ttulo6Char">
    <w:name w:val="Título 6 Char"/>
    <w:basedOn w:val="Fontepargpadro"/>
    <w:link w:val="Ttulo6"/>
    <w:semiHidden/>
    <w:rsid w:val="006E34E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character" w:customStyle="1" w:styleId="Ttulo9Char">
    <w:name w:val="Título 9 Char"/>
    <w:basedOn w:val="Fontepargpadro"/>
    <w:link w:val="Ttulo9"/>
    <w:semiHidden/>
    <w:rsid w:val="006E34EB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paragraph" w:styleId="Textodebalo">
    <w:name w:val="Balloon Text"/>
    <w:basedOn w:val="Normal"/>
    <w:link w:val="TextodebaloChar"/>
    <w:rsid w:val="00913CB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913CB2"/>
    <w:rPr>
      <w:rFonts w:ascii="Tahoma" w:hAnsi="Tahoma" w:cs="Tahoma"/>
      <w:sz w:val="16"/>
      <w:szCs w:val="16"/>
      <w:lang w:eastAsia="en-US"/>
    </w:rPr>
  </w:style>
  <w:style w:type="paragraph" w:styleId="PargrafodaLista">
    <w:name w:val="List Paragraph"/>
    <w:basedOn w:val="Normal"/>
    <w:link w:val="PargrafodaListaChar"/>
    <w:uiPriority w:val="34"/>
    <w:qFormat/>
    <w:rsid w:val="00913CB2"/>
    <w:pPr>
      <w:ind w:left="720"/>
      <w:contextualSpacing/>
    </w:pPr>
  </w:style>
  <w:style w:type="character" w:styleId="Refdenotadefim">
    <w:name w:val="endnote reference"/>
    <w:rsid w:val="006A1BFD"/>
    <w:rPr>
      <w:rFonts w:cs="Times New Roman"/>
      <w:vertAlign w:val="superscript"/>
    </w:rPr>
  </w:style>
  <w:style w:type="paragraph" w:styleId="Textodenotadefim">
    <w:name w:val="endnote text"/>
    <w:basedOn w:val="Normal"/>
    <w:link w:val="TextodenotadefimChar"/>
    <w:rsid w:val="006A1BFD"/>
    <w:pPr>
      <w:spacing w:after="200" w:line="276" w:lineRule="auto"/>
    </w:pPr>
    <w:rPr>
      <w:rFonts w:ascii="Calibri" w:hAnsi="Calibri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rsid w:val="006A1BFD"/>
    <w:rPr>
      <w:rFonts w:ascii="Calibri" w:hAnsi="Calibri"/>
    </w:rPr>
  </w:style>
  <w:style w:type="paragraph" w:customStyle="1" w:styleId="Tesecorpodetexto">
    <w:name w:val="Tese corpo de texto"/>
    <w:basedOn w:val="Corpodetexto"/>
    <w:link w:val="TesecorpodetextoChar"/>
    <w:rsid w:val="008E5CAE"/>
    <w:pPr>
      <w:spacing w:after="0" w:line="360" w:lineRule="auto"/>
      <w:ind w:firstLine="709"/>
      <w:jc w:val="both"/>
    </w:pPr>
    <w:rPr>
      <w:rFonts w:ascii="Arial" w:eastAsia="SimSun" w:hAnsi="Arial"/>
      <w:bCs/>
      <w:lang w:eastAsia="zh-CN"/>
    </w:rPr>
  </w:style>
  <w:style w:type="character" w:customStyle="1" w:styleId="TesecorpodetextoChar">
    <w:name w:val="Tese corpo de texto Char"/>
    <w:link w:val="Tesecorpodetexto"/>
    <w:rsid w:val="008E5CAE"/>
    <w:rPr>
      <w:rFonts w:ascii="Arial" w:eastAsia="SimSun" w:hAnsi="Arial"/>
      <w:bCs/>
      <w:sz w:val="24"/>
      <w:szCs w:val="24"/>
      <w:lang w:eastAsia="zh-CN"/>
    </w:rPr>
  </w:style>
  <w:style w:type="paragraph" w:styleId="Corpodetexto">
    <w:name w:val="Body Text"/>
    <w:basedOn w:val="Normal"/>
    <w:link w:val="CorpodetextoChar"/>
    <w:rsid w:val="008E5CAE"/>
    <w:pPr>
      <w:spacing w:after="120"/>
    </w:pPr>
  </w:style>
  <w:style w:type="character" w:customStyle="1" w:styleId="CorpodetextoChar">
    <w:name w:val="Corpo de texto Char"/>
    <w:basedOn w:val="Fontepargpadro"/>
    <w:link w:val="Corpodetexto"/>
    <w:rsid w:val="008E5CAE"/>
    <w:rPr>
      <w:sz w:val="24"/>
      <w:szCs w:val="24"/>
      <w:lang w:eastAsia="en-US"/>
    </w:rPr>
  </w:style>
  <w:style w:type="paragraph" w:styleId="Legenda">
    <w:name w:val="caption"/>
    <w:basedOn w:val="Normal"/>
    <w:next w:val="Normal"/>
    <w:link w:val="LegendaChar"/>
    <w:uiPriority w:val="35"/>
    <w:qFormat/>
    <w:rsid w:val="0064713E"/>
    <w:pPr>
      <w:spacing w:after="120"/>
      <w:contextualSpacing/>
      <w:jc w:val="center"/>
    </w:pPr>
    <w:rPr>
      <w:rFonts w:eastAsia="SimSun" w:cs="Arial"/>
      <w:b/>
      <w:bCs/>
      <w:noProof/>
      <w:sz w:val="20"/>
      <w:szCs w:val="22"/>
    </w:rPr>
  </w:style>
  <w:style w:type="character" w:customStyle="1" w:styleId="LegendaChar">
    <w:name w:val="Legenda Char"/>
    <w:basedOn w:val="Fontepargpadro"/>
    <w:link w:val="Legenda"/>
    <w:uiPriority w:val="35"/>
    <w:rsid w:val="0064713E"/>
    <w:rPr>
      <w:rFonts w:eastAsia="SimSun" w:cs="Arial"/>
      <w:b/>
      <w:bCs/>
      <w:noProof/>
      <w:szCs w:val="22"/>
      <w:lang w:eastAsia="en-US"/>
    </w:rPr>
  </w:style>
  <w:style w:type="paragraph" w:customStyle="1" w:styleId="TextoBasico">
    <w:name w:val="Texto Basico"/>
    <w:basedOn w:val="Normal"/>
    <w:link w:val="TextoBasicoChar"/>
    <w:qFormat/>
    <w:rsid w:val="0064713E"/>
    <w:pPr>
      <w:spacing w:after="240" w:line="360" w:lineRule="auto"/>
      <w:ind w:firstLine="720"/>
      <w:contextualSpacing/>
      <w:jc w:val="both"/>
    </w:pPr>
    <w:rPr>
      <w:rFonts w:eastAsia="SimSun" w:cs="Arial"/>
      <w:lang w:eastAsia="zh-CN"/>
    </w:rPr>
  </w:style>
  <w:style w:type="character" w:customStyle="1" w:styleId="TextoBasicoChar">
    <w:name w:val="Texto Basico Char"/>
    <w:basedOn w:val="Fontepargpadro"/>
    <w:link w:val="TextoBasico"/>
    <w:rsid w:val="0064713E"/>
    <w:rPr>
      <w:rFonts w:eastAsia="SimSun" w:cs="Arial"/>
      <w:sz w:val="24"/>
      <w:szCs w:val="24"/>
      <w:lang w:eastAsia="zh-CN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64713E"/>
    <w:rPr>
      <w:sz w:val="24"/>
      <w:szCs w:val="24"/>
      <w:lang w:eastAsia="en-US"/>
    </w:rPr>
  </w:style>
  <w:style w:type="paragraph" w:styleId="Recuodecorpodetexto">
    <w:name w:val="Body Text Indent"/>
    <w:basedOn w:val="Normal"/>
    <w:link w:val="RecuodecorpodetextoChar"/>
    <w:rsid w:val="00214517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rsid w:val="00214517"/>
    <w:rPr>
      <w:sz w:val="24"/>
      <w:szCs w:val="24"/>
      <w:lang w:eastAsia="en-US"/>
    </w:rPr>
  </w:style>
  <w:style w:type="paragraph" w:customStyle="1" w:styleId="figura">
    <w:name w:val="figura"/>
    <w:basedOn w:val="Normal"/>
    <w:next w:val="Normal"/>
    <w:uiPriority w:val="99"/>
    <w:rsid w:val="00214517"/>
    <w:pPr>
      <w:widowControl w:val="0"/>
      <w:tabs>
        <w:tab w:val="left" w:pos="1134"/>
      </w:tabs>
      <w:autoSpaceDE w:val="0"/>
      <w:autoSpaceDN w:val="0"/>
      <w:adjustRightInd w:val="0"/>
      <w:spacing w:after="57" w:line="288" w:lineRule="auto"/>
      <w:ind w:left="1134" w:hanging="1134"/>
      <w:jc w:val="both"/>
      <w:textAlignment w:val="center"/>
    </w:pPr>
    <w:rPr>
      <w:rFonts w:ascii="IowanOldSt BT" w:hAnsi="IowanOldSt BT" w:cs="IowanOldSt BT"/>
      <w:color w:val="000000"/>
      <w:sz w:val="22"/>
      <w:szCs w:val="22"/>
      <w:lang w:eastAsia="pt-BR"/>
    </w:rPr>
  </w:style>
  <w:style w:type="character" w:styleId="Refdecomentrio">
    <w:name w:val="annotation reference"/>
    <w:basedOn w:val="Fontepargpadro"/>
    <w:rsid w:val="00533EFE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533EF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533EFE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533EF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533EFE"/>
    <w:rPr>
      <w:b/>
      <w:bCs/>
      <w:lang w:eastAsia="en-US"/>
    </w:rPr>
  </w:style>
  <w:style w:type="paragraph" w:styleId="Rodap">
    <w:name w:val="footer"/>
    <w:basedOn w:val="Normal"/>
    <w:link w:val="RodapChar"/>
    <w:unhideWhenUsed/>
    <w:rsid w:val="00C33C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C33CB4"/>
    <w:rPr>
      <w:sz w:val="24"/>
      <w:szCs w:val="24"/>
      <w:lang w:eastAsia="en-US"/>
    </w:rPr>
  </w:style>
  <w:style w:type="character" w:customStyle="1" w:styleId="CabealhoChar">
    <w:name w:val="Cabeçalho Char"/>
    <w:link w:val="Cabealho"/>
    <w:uiPriority w:val="99"/>
    <w:rsid w:val="003A1A2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2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20342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8485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4659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4374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0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30438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2626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5424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3067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8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76022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01315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9686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551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8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16130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57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452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5614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146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869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38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708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4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112885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6408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0687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173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046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8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10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90456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6664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650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0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6054">
          <w:marLeft w:val="51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1308">
          <w:marLeft w:val="51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12">
          <w:marLeft w:val="51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9212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57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7857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291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6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3364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3721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839">
          <w:marLeft w:val="112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83009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572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7540">
          <w:marLeft w:val="112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76423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6100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7646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227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899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603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027124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4812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2859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4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grama da disciplina: PRO 2303  2004</vt:lpstr>
    </vt:vector>
  </TitlesOfParts>
  <Company>Toshiba</Company>
  <LinksUpToDate>false</LinksUpToDate>
  <CharactersWithSpaces>1751</CharactersWithSpaces>
  <SharedDoc>false</SharedDoc>
  <HLinks>
    <vt:vector size="6" baseType="variant">
      <vt:variant>
        <vt:i4>4456459</vt:i4>
      </vt:variant>
      <vt:variant>
        <vt:i4>0</vt:i4>
      </vt:variant>
      <vt:variant>
        <vt:i4>0</vt:i4>
      </vt:variant>
      <vt:variant>
        <vt:i4>5</vt:i4>
      </vt:variant>
      <vt:variant>
        <vt:lpwstr>http://www.ava-producao.net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a disciplina: PRO 2303  2004</dc:title>
  <dc:creator>Elizabeth Nakano</dc:creator>
  <cp:lastModifiedBy>Usuário do Windows</cp:lastModifiedBy>
  <cp:revision>2</cp:revision>
  <cp:lastPrinted>2020-09-04T00:12:00Z</cp:lastPrinted>
  <dcterms:created xsi:type="dcterms:W3CDTF">2023-04-18T21:46:00Z</dcterms:created>
  <dcterms:modified xsi:type="dcterms:W3CDTF">2023-04-18T21:46:00Z</dcterms:modified>
</cp:coreProperties>
</file>